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392A8320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B054C5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Załącznik nr 3</w:t>
      </w:r>
      <w:r w:rsidR="00FF4D3A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67CFEE92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237E40" w:rsidRPr="00237E40">
        <w:rPr>
          <w:rFonts w:asciiTheme="minorHAnsi" w:hAnsiTheme="minorHAnsi" w:cstheme="minorHAnsi"/>
          <w:b/>
          <w:bCs/>
          <w:sz w:val="22"/>
          <w:szCs w:val="22"/>
        </w:rPr>
        <w:t>Dostawa z wniesieniem i uruchomieniem chromatografu cieczowego sprzężonego z tandemowym spektrometrem mas (zestawu LC-MS/MS) wraz z przeszkoleniem personelu</w:t>
      </w:r>
      <w:r w:rsidR="00237E40">
        <w:rPr>
          <w:rFonts w:asciiTheme="minorHAnsi" w:hAnsiTheme="minorHAnsi" w:cstheme="minorHAnsi"/>
          <w:b/>
          <w:bCs/>
          <w:sz w:val="22"/>
          <w:szCs w:val="22"/>
        </w:rPr>
        <w:t xml:space="preserve"> zgodnie </w:t>
      </w:r>
      <w:r w:rsidR="00237E40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77777777" w:rsidR="00B054C5" w:rsidRPr="00CB152B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46D5964A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972CCE">
        <w:rPr>
          <w:rFonts w:asciiTheme="minorHAnsi" w:hAnsiTheme="minorHAnsi" w:cstheme="minorHAnsi"/>
          <w:b/>
          <w:sz w:val="20"/>
          <w:szCs w:val="22"/>
          <w:u w:val="single"/>
        </w:rPr>
        <w:t xml:space="preserve"> (dla każdego urządzenia z zestawu)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237E40" w:rsidRPr="00CB152B" w14:paraId="65CEAA3B" w14:textId="77777777" w:rsidTr="00237E40">
        <w:trPr>
          <w:trHeight w:val="36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64EB8" w14:textId="4D9D0BAC" w:rsidR="00237E40" w:rsidRPr="00237E40" w:rsidRDefault="00237E40" w:rsidP="00237E40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69213" w14:textId="074540DB" w:rsidR="00237E40" w:rsidRPr="00237E40" w:rsidRDefault="00237E40" w:rsidP="00237E40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237E4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sokoczuły system spektrometrii mas z analizatorem typu potrójny kwadrupol wyposażonego w źródło ESI/APCI</w:t>
            </w:r>
          </w:p>
        </w:tc>
      </w:tr>
      <w:tr w:rsidR="00397B7A" w:rsidRPr="00EF5DF8" w14:paraId="288F52E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2E35313D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5F8A4C0E" w:rsidR="00397B7A" w:rsidRPr="00EF5DF8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397B7A" w:rsidRPr="00EF5DF8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18AEBEFF" w:rsidR="00397B7A" w:rsidRPr="00397B7A" w:rsidRDefault="00237E40" w:rsidP="004D55CC">
            <w:p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Detektor mas typu potrójny kwadrupol dedykowany do połączenie z systemem wysokosprawnej chromatografii cieczowej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2425E453" w:rsidR="00397B7A" w:rsidRPr="00EF5DF8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97B7A" w:rsidRPr="00EF5DF8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FF304" w14:textId="77777777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 xml:space="preserve">Tryby pracy: </w:t>
            </w:r>
          </w:p>
          <w:p w14:paraId="6E5AD497" w14:textId="211C5911" w:rsidR="00237E40" w:rsidRPr="00237E40" w:rsidRDefault="00237E40" w:rsidP="00237E40">
            <w:pPr>
              <w:pStyle w:val="Akapitzlis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możliwość wykonywania w trakcie jednej akwizycji jonów dodatnich oraz ujemnych,</w:t>
            </w:r>
          </w:p>
          <w:p w14:paraId="2D9A9387" w14:textId="2400A200" w:rsidR="00237E40" w:rsidRPr="00237E40" w:rsidRDefault="00237E40" w:rsidP="00237E40">
            <w:pPr>
              <w:pStyle w:val="Akapitzlis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skanowanie przy użyciu pierwszego lub trzeciego kwadrupola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</w:p>
          <w:p w14:paraId="1E1A6076" w14:textId="06A7805A" w:rsidR="00237E40" w:rsidRPr="00237E40" w:rsidRDefault="00237E40" w:rsidP="00237E40">
            <w:pPr>
              <w:pStyle w:val="Akapitzlis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obserwowanie wybranych jonów (SIM),</w:t>
            </w:r>
          </w:p>
          <w:p w14:paraId="74F34E1B" w14:textId="62F3BC62" w:rsidR="00237E40" w:rsidRPr="00237E40" w:rsidRDefault="00237E40" w:rsidP="00237E40">
            <w:pPr>
              <w:pStyle w:val="Akapitzlis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obserwowanie wybranych reakcji fragmentacji (MRM),</w:t>
            </w:r>
          </w:p>
          <w:p w14:paraId="6307B861" w14:textId="74D8E000" w:rsidR="00237E40" w:rsidRPr="00237E40" w:rsidRDefault="00237E40" w:rsidP="00237E40">
            <w:pPr>
              <w:pStyle w:val="Akapitzlis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możliwość pracy w trybie MRM3 z kontrolowaną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237E40">
              <w:rPr>
                <w:rFonts w:asciiTheme="minorHAnsi" w:hAnsiTheme="minorHAnsi" w:cstheme="minorHAnsi"/>
                <w:sz w:val="20"/>
              </w:rPr>
              <w:t>fragmentacją w układzie optyki jonowej,</w:t>
            </w:r>
          </w:p>
          <w:p w14:paraId="19A58CE1" w14:textId="1B929FC3" w:rsidR="00237E40" w:rsidRPr="00237E40" w:rsidRDefault="00237E40" w:rsidP="00237E40">
            <w:pPr>
              <w:pStyle w:val="Akapitzlis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badanie produktów reakcji fragmentacji,</w:t>
            </w:r>
          </w:p>
          <w:p w14:paraId="7F1A5705" w14:textId="0B60DF05" w:rsidR="00237E40" w:rsidRPr="00237E40" w:rsidRDefault="00237E40" w:rsidP="00237E40">
            <w:pPr>
              <w:pStyle w:val="Akapitzlis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obserwowanie jonów macierzystych, z których powstają określone fragmenty (</w:t>
            </w:r>
            <w:proofErr w:type="spellStart"/>
            <w:r w:rsidRPr="00237E40">
              <w:rPr>
                <w:rFonts w:asciiTheme="minorHAnsi" w:hAnsiTheme="minorHAnsi" w:cstheme="minorHAnsi"/>
                <w:sz w:val="20"/>
              </w:rPr>
              <w:t>Precursor</w:t>
            </w:r>
            <w:proofErr w:type="spellEnd"/>
            <w:r w:rsidRPr="00237E40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237E40">
              <w:rPr>
                <w:rFonts w:asciiTheme="minorHAnsi" w:hAnsiTheme="minorHAnsi" w:cstheme="minorHAnsi"/>
                <w:sz w:val="20"/>
              </w:rPr>
              <w:t>Ion</w:t>
            </w:r>
            <w:proofErr w:type="spellEnd"/>
            <w:r w:rsidRPr="00237E40">
              <w:rPr>
                <w:rFonts w:asciiTheme="minorHAnsi" w:hAnsiTheme="minorHAnsi" w:cstheme="minorHAnsi"/>
                <w:sz w:val="20"/>
              </w:rPr>
              <w:t xml:space="preserve"> Scan)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</w:p>
          <w:p w14:paraId="714AC998" w14:textId="45030D3E" w:rsidR="00397B7A" w:rsidRPr="00237E40" w:rsidRDefault="00237E40" w:rsidP="00237E40">
            <w:pPr>
              <w:pStyle w:val="Akapitzlist"/>
              <w:numPr>
                <w:ilvl w:val="0"/>
                <w:numId w:val="3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obserwowanie reakcji fragmentacji, w wyniku których powstają cząsteczki obojętne (</w:t>
            </w:r>
            <w:proofErr w:type="spellStart"/>
            <w:r w:rsidRPr="00237E40">
              <w:rPr>
                <w:rFonts w:asciiTheme="minorHAnsi" w:hAnsiTheme="minorHAnsi" w:cstheme="minorHAnsi"/>
                <w:sz w:val="20"/>
              </w:rPr>
              <w:t>Neutral</w:t>
            </w:r>
            <w:proofErr w:type="spellEnd"/>
            <w:r w:rsidRPr="00237E40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237E40">
              <w:rPr>
                <w:rFonts w:asciiTheme="minorHAnsi" w:hAnsiTheme="minorHAnsi" w:cstheme="minorHAnsi"/>
                <w:sz w:val="20"/>
              </w:rPr>
              <w:t>Loss</w:t>
            </w:r>
            <w:proofErr w:type="spellEnd"/>
            <w:r w:rsidRPr="00237E40">
              <w:rPr>
                <w:rFonts w:asciiTheme="minorHAnsi" w:hAnsiTheme="minorHAnsi" w:cstheme="minorHAnsi"/>
                <w:sz w:val="20"/>
              </w:rPr>
              <w:t xml:space="preserve"> Scan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341C01E" w:rsidR="00397B7A" w:rsidRPr="00CB152B" w:rsidRDefault="00397B7A" w:rsidP="00397B7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97B7A" w:rsidRPr="00CB152B" w:rsidRDefault="00397B7A" w:rsidP="00397B7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97B7A" w:rsidRPr="00CB152B" w14:paraId="5F667C5C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54A349A0" w:rsidR="00397B7A" w:rsidRPr="00397B7A" w:rsidRDefault="00237E40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Zestaw generowania gazów niezbędnych do pracy spektrometru, spełniający wymogi techniczne producenta oferowanego instrumentu, bez konieczności stosowania zewnętrznych butli z gazam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67838219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0BEBD601" w14:textId="77777777" w:rsidTr="004D55CC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28D521FA" w:rsidR="00397B7A" w:rsidRPr="00397B7A" w:rsidRDefault="00237E40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Zestaw sterownika mikroprocesorowego dedykowanego do obsługi system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58D35061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CB152B" w14:paraId="25DF3F33" w14:textId="77777777" w:rsidTr="00237E40">
        <w:trPr>
          <w:trHeight w:val="340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AEC4D" w14:textId="56DF3BCE" w:rsidR="00237E40" w:rsidRPr="00237E40" w:rsidRDefault="00237E40" w:rsidP="00237E40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30C7" w14:textId="71B1F78A" w:rsidR="00237E40" w:rsidRPr="00CB152B" w:rsidRDefault="00237E40" w:rsidP="00237E4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Opis parametrów oprogramowania</w:t>
            </w:r>
          </w:p>
        </w:tc>
      </w:tr>
      <w:tr w:rsidR="00237E40" w:rsidRPr="00CB152B" w14:paraId="70E586E3" w14:textId="77777777" w:rsidTr="00237E40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237E40" w:rsidRPr="00EF5DF8" w:rsidRDefault="00237E40" w:rsidP="00237E40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54ED024A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Oprogramowanie umożliwiające kompleksowe sterowanie aparatem LC-MS, analizę ilościową i jakościową otrzymanych wyników, a także tworzenie i korzystanie z biblioteki widm fragmentacyjn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06889C65" w:rsidR="00237E40" w:rsidRPr="00CB152B" w:rsidRDefault="00237E40" w:rsidP="00237E4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237E40" w:rsidRPr="00CB152B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CB152B" w14:paraId="392A2DD7" w14:textId="77777777" w:rsidTr="00237E40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963A8AB" w:rsidR="00237E40" w:rsidRPr="00237E40" w:rsidRDefault="00237E40" w:rsidP="00237E40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6499FD22" w:rsidR="00237E40" w:rsidRPr="00CB152B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arametry spektrometru mas</w:t>
            </w:r>
          </w:p>
        </w:tc>
      </w:tr>
      <w:tr w:rsidR="00237E40" w:rsidRPr="00CB152B" w14:paraId="1F107810" w14:textId="77777777" w:rsidTr="00237E40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174F1EA5" w:rsidR="00237E40" w:rsidRPr="00237E40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2098CBB6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System wyposażony w źródło lub źródła jonów do pracy w trybach ESI i APC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206F5D3F" w:rsidR="00237E40" w:rsidRPr="00CB152B" w:rsidRDefault="00237E40" w:rsidP="00237E4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237E40" w:rsidRPr="00CB152B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CB152B" w14:paraId="297A39DC" w14:textId="77777777" w:rsidTr="00237E40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0199132D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Spektrometr mas wyposażony w średniociśnieniowy łącznik zapewniający bezpośredni kontakt pomiędzy źródłem jonów w którym panuje ciśnienie atmosferyczne, a częścią spektrometru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237E40">
              <w:rPr>
                <w:rFonts w:asciiTheme="minorHAnsi" w:hAnsiTheme="minorHAnsi" w:cstheme="minorHAnsi"/>
                <w:sz w:val="20"/>
              </w:rPr>
              <w:t xml:space="preserve"> w której panuje wysoka próżnia mający na celu dodatkowe ogniskowanie jonów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756A8297" w:rsidR="00237E40" w:rsidRPr="00CB152B" w:rsidRDefault="00237E40" w:rsidP="00237E4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237E40" w:rsidRPr="00CB152B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CB152B" w14:paraId="3C0E0E2A" w14:textId="77777777" w:rsidTr="00237E40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7F068E91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Optyka jonowa składająca się z co najmniej dwóch kwadrupolowych analizatorów mas przedzielonych kwadrupolową komorą kolizyjną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33ABA47F" w:rsidR="00237E40" w:rsidRPr="00CB152B" w:rsidRDefault="00237E40" w:rsidP="00237E4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237E40" w:rsidRPr="00CB152B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CB152B" w14:paraId="07C6FB6B" w14:textId="77777777" w:rsidTr="00237E40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2232E732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Spektrometr musi być wyposażony we wbudowaną pompę strzykawkową do wykonania kalibracji bez potrzeby użycia chromatografu ciecz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B7BA0CC" w:rsidR="00237E40" w:rsidRPr="00CB152B" w:rsidRDefault="00237E40" w:rsidP="00237E4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237E40" w:rsidRPr="00CB152B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77A5E042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3B76CC65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Zakres mas nie mniejszy niż 5-1200 m/z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64F0B693" w:rsidR="00237E40" w:rsidRPr="00D5198C" w:rsidRDefault="00237E40" w:rsidP="00237E4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3D79D773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30FB3498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Szybkość skanowania nie mniejsza niż 20 000 Da/s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0140CBB5" w:rsidR="00237E40" w:rsidRPr="000743F5" w:rsidRDefault="00237E40" w:rsidP="00237E4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3EF9C4E7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747B652A" w:rsidR="00237E40" w:rsidRPr="00237E40" w:rsidRDefault="00237E40" w:rsidP="00237E40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 xml:space="preserve">Minimalna czułość w trybie MRM na poziomie nie mniejszym niż S/N &gt; 750, 000, dla 1 </w:t>
            </w:r>
            <w:proofErr w:type="spellStart"/>
            <w:r w:rsidRPr="00237E40">
              <w:rPr>
                <w:rFonts w:asciiTheme="minorHAnsi" w:hAnsiTheme="minorHAnsi" w:cstheme="minorHAnsi"/>
                <w:sz w:val="20"/>
              </w:rPr>
              <w:t>pg</w:t>
            </w:r>
            <w:proofErr w:type="spellEnd"/>
            <w:r w:rsidRPr="00237E40">
              <w:rPr>
                <w:rFonts w:asciiTheme="minorHAnsi" w:hAnsiTheme="minorHAnsi" w:cstheme="minorHAnsi"/>
                <w:sz w:val="20"/>
              </w:rPr>
              <w:t xml:space="preserve"> rezerpiny oraz chloramfenikolu w </w:t>
            </w:r>
            <w:proofErr w:type="spellStart"/>
            <w:r w:rsidRPr="00237E40">
              <w:rPr>
                <w:rFonts w:asciiTheme="minorHAnsi" w:hAnsiTheme="minorHAnsi" w:cstheme="minorHAnsi"/>
                <w:sz w:val="20"/>
              </w:rPr>
              <w:t>nastrzyku</w:t>
            </w:r>
            <w:proofErr w:type="spellEnd"/>
            <w:r w:rsidRPr="00237E40">
              <w:rPr>
                <w:rFonts w:asciiTheme="minorHAnsi" w:hAnsiTheme="minorHAnsi" w:cstheme="minorHAnsi"/>
                <w:sz w:val="20"/>
              </w:rPr>
              <w:t xml:space="preserve"> 1 </w:t>
            </w:r>
            <w:proofErr w:type="spellStart"/>
            <w:r w:rsidRPr="00237E40">
              <w:rPr>
                <w:rFonts w:asciiTheme="minorHAnsi" w:hAnsiTheme="minorHAnsi" w:cstheme="minorHAnsi"/>
                <w:sz w:val="20"/>
              </w:rPr>
              <w:t>uL</w:t>
            </w:r>
            <w:proofErr w:type="spellEnd"/>
            <w:r w:rsidRPr="00237E40">
              <w:rPr>
                <w:rFonts w:asciiTheme="minorHAnsi" w:hAnsiTheme="minorHAnsi" w:cstheme="minorHAnsi"/>
                <w:sz w:val="20"/>
              </w:rPr>
              <w:t xml:space="preserve"> „on </w:t>
            </w:r>
            <w:proofErr w:type="spellStart"/>
            <w:r w:rsidRPr="00237E40">
              <w:rPr>
                <w:rFonts w:asciiTheme="minorHAnsi" w:hAnsiTheme="minorHAnsi" w:cstheme="minorHAnsi"/>
                <w:sz w:val="20"/>
              </w:rPr>
              <w:t>column</w:t>
            </w:r>
            <w:proofErr w:type="spellEnd"/>
            <w:r w:rsidRPr="00237E40">
              <w:rPr>
                <w:rFonts w:asciiTheme="minorHAnsi" w:hAnsiTheme="minorHAnsi" w:cstheme="minorHAnsi"/>
                <w:sz w:val="20"/>
              </w:rPr>
              <w:t>”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6FED5BEA" w:rsidR="00237E40" w:rsidRPr="000743F5" w:rsidRDefault="00237E40" w:rsidP="00237E4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3C87CBDC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3848A618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System o stabilności mas nie gorszej niż 0.1 Da/24 godziny w trybie MS/MS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5B79F17F" w:rsidR="00237E40" w:rsidRDefault="00237E40" w:rsidP="00237E4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2751B3B7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B1258" w14:textId="77777777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B752A" w14:textId="5618BBB0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Zmiana polaryzacji w czasie nie dłuższym niż 5 m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A92C5" w14:textId="57F9F32A" w:rsidR="00237E40" w:rsidRDefault="00237E40" w:rsidP="00237E4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D401E" w14:textId="77777777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7C4EBEEB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5149" w14:textId="77777777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52513" w14:textId="0DE52808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Możliwość akwizycji co najmniej 500 MRM na sekundę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35A7" w14:textId="05A35C1D" w:rsidR="00237E40" w:rsidRDefault="00237E40" w:rsidP="00237E4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302C9" w14:textId="77777777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799C3270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2D2A5" w14:textId="77777777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7C0EF" w14:textId="2B3D6D42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Zakres dynamiczny co najmniej 6 rzędów wielkości bez redukcji sygnał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1651F" w14:textId="56BF6B52" w:rsidR="00237E40" w:rsidRDefault="00237E40" w:rsidP="00237E4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11700" w14:textId="77777777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0BF991E9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615AA" w14:textId="77777777" w:rsidR="00237E40" w:rsidRPr="00EF5DF8" w:rsidRDefault="00237E40" w:rsidP="00237E40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9FD37" w14:textId="6E955936" w:rsidR="00237E40" w:rsidRPr="00237E40" w:rsidRDefault="00237E40" w:rsidP="00237E40">
            <w:pPr>
              <w:rPr>
                <w:rFonts w:asciiTheme="minorHAnsi" w:hAnsiTheme="minorHAnsi" w:cstheme="minorHAnsi"/>
                <w:sz w:val="20"/>
              </w:rPr>
            </w:pPr>
            <w:r w:rsidRPr="00237E40">
              <w:rPr>
                <w:rFonts w:asciiTheme="minorHAnsi" w:hAnsiTheme="minorHAnsi" w:cstheme="minorHAnsi"/>
                <w:sz w:val="20"/>
              </w:rPr>
              <w:t>Możliwość pracy w podwyższonej rozdzielczości co najmniej FMWH ≥ 0,3 m/z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F461" w14:textId="55803DCC" w:rsidR="00237E40" w:rsidRDefault="00237E40" w:rsidP="00237E4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1F6F" w14:textId="77777777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6A6F29E1" w14:textId="77777777" w:rsidTr="00237E4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DC46" w14:textId="3DE8E5CE" w:rsidR="00237E40" w:rsidRPr="00237E40" w:rsidRDefault="00237E40" w:rsidP="00237E40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BEFF" w14:textId="69ABB00E" w:rsidR="00237E40" w:rsidRPr="00D5198C" w:rsidRDefault="00237E40" w:rsidP="00237E4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37E40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highlight w:val="lightGray"/>
              </w:rPr>
              <w:t>Źródło ESI / APCI</w:t>
            </w:r>
          </w:p>
        </w:tc>
      </w:tr>
      <w:tr w:rsidR="003B410E" w:rsidRPr="00D5198C" w14:paraId="7810F50D" w14:textId="77777777" w:rsidTr="007F0AE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3B410E" w:rsidRPr="00EF5DF8" w:rsidRDefault="003B410E" w:rsidP="003B410E">
            <w:pPr>
              <w:pStyle w:val="Akapitzlist"/>
              <w:numPr>
                <w:ilvl w:val="0"/>
                <w:numId w:val="4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B6078" w14:textId="77777777" w:rsidR="003B410E" w:rsidRDefault="003B410E" w:rsidP="007F0AE0">
            <w:pPr>
              <w:rPr>
                <w:rFonts w:asciiTheme="minorHAnsi" w:hAnsiTheme="minorHAnsi" w:cstheme="minorHAnsi"/>
                <w:sz w:val="20"/>
              </w:rPr>
            </w:pPr>
            <w:r w:rsidRPr="003B410E">
              <w:rPr>
                <w:rFonts w:asciiTheme="minorHAnsi" w:hAnsiTheme="minorHAnsi" w:cstheme="minorHAnsi"/>
                <w:sz w:val="20"/>
              </w:rPr>
              <w:t>Ortogonalne źródło pracujące pod ciśnieniem atmosferycznym, w pełni wentylowane, z możliwością optymalizacji położenia dyszy, w co najmniej dwóch wymiarach.</w:t>
            </w:r>
          </w:p>
          <w:p w14:paraId="38E9C2BB" w14:textId="5A62B8E7" w:rsidR="007F0AE0" w:rsidRPr="003B410E" w:rsidRDefault="007F0AE0" w:rsidP="007F0AE0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</w:rPr>
              <w:t>P</w:t>
            </w:r>
            <w:r w:rsidRPr="007F0AE0">
              <w:rPr>
                <w:rFonts w:asciiTheme="minorHAnsi" w:eastAsia="Calibri" w:hAnsiTheme="minorHAnsi" w:cstheme="minorHAnsi"/>
                <w:color w:val="000000"/>
                <w:sz w:val="20"/>
              </w:rPr>
              <w:t>rzepływ w źródle ESI od co najmniej 5 µL/min do 2500 µL/min, bez zastosowania podziału strumienia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</w:rPr>
              <w:t xml:space="preserve"> oraz </w:t>
            </w:r>
            <w:r w:rsidRPr="007F0AE0">
              <w:rPr>
                <w:rFonts w:asciiTheme="minorHAnsi" w:eastAsia="Calibri" w:hAnsiTheme="minorHAnsi" w:cstheme="minorHAnsi"/>
                <w:color w:val="000000"/>
                <w:sz w:val="20"/>
              </w:rPr>
              <w:t>przepływ w źródle APCI od co najmniej 200 µL/min do 2500 µL/min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</w:rPr>
              <w:t xml:space="preserve"> </w:t>
            </w:r>
            <w:r w:rsidRPr="007F0AE0">
              <w:rPr>
                <w:rFonts w:asciiTheme="minorHAnsi" w:eastAsia="Calibri" w:hAnsiTheme="minorHAnsi" w:cstheme="minorHAnsi"/>
                <w:color w:val="000000"/>
                <w:sz w:val="20"/>
              </w:rPr>
              <w:t>bez zastosowania podziału strumienia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20697327" w:rsidR="003B410E" w:rsidRPr="000743F5" w:rsidRDefault="003B410E" w:rsidP="003B410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F0AE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3B410E" w:rsidRPr="00D5198C" w:rsidRDefault="003B410E" w:rsidP="003B410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410E" w:rsidRPr="00D5198C" w14:paraId="2ECDA5BA" w14:textId="77777777" w:rsidTr="007F0AE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3B410E" w:rsidRPr="00EF5DF8" w:rsidRDefault="003B410E" w:rsidP="003B410E">
            <w:pPr>
              <w:pStyle w:val="Akapitzlist"/>
              <w:numPr>
                <w:ilvl w:val="0"/>
                <w:numId w:val="4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3B26F43B" w:rsidR="003B410E" w:rsidRPr="003B410E" w:rsidRDefault="00881644" w:rsidP="007F0AE0">
            <w:pPr>
              <w:rPr>
                <w:rFonts w:asciiTheme="minorHAnsi" w:hAnsiTheme="minorHAnsi" w:cstheme="minorHAnsi"/>
                <w:sz w:val="20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Procedura czyszczenia źródła niewymagająca zniesienia próżni w spektrometrz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2DD953CF" w:rsidR="003B410E" w:rsidRPr="000743F5" w:rsidRDefault="003B410E" w:rsidP="003B410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3B410E" w:rsidRPr="00D5198C" w:rsidRDefault="003B410E" w:rsidP="003B410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43CE3700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9DCC" w14:textId="593F94E1" w:rsidR="00881644" w:rsidRPr="00881644" w:rsidRDefault="00881644" w:rsidP="00881644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A500E" w14:textId="468B9FD4" w:rsidR="00881644" w:rsidRPr="00D5198C" w:rsidRDefault="00881644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81644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highlight w:val="lightGray"/>
              </w:rPr>
              <w:t>Zestaw wysokosprawnego chromatografu cieczowego</w:t>
            </w:r>
          </w:p>
        </w:tc>
      </w:tr>
      <w:tr w:rsidR="00881644" w:rsidRPr="00D5198C" w14:paraId="37BF0C25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378CAEF0" w:rsidR="00881644" w:rsidRPr="00881644" w:rsidRDefault="00881644" w:rsidP="00881644">
            <w:pPr>
              <w:rPr>
                <w:rFonts w:asciiTheme="minorHAnsi" w:hAnsiTheme="minorHAnsi" w:cstheme="minorHAnsi"/>
                <w:sz w:val="20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Maksymalne ciśnienie pompy co najmniej 600 ba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4D3B5EEB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5E342ADA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44CE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7571" w14:textId="0583F730" w:rsidR="00881644" w:rsidRPr="00881644" w:rsidRDefault="00881644" w:rsidP="00881644">
            <w:pPr>
              <w:rPr>
                <w:rFonts w:asciiTheme="minorHAnsi" w:hAnsiTheme="minorHAnsi" w:cstheme="minorHAnsi"/>
                <w:sz w:val="20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Pompa podwójna z tworzeniem gradientu po stronie wysokiego ciśnie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C4B63" w14:textId="1F01AF99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FEEA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320D5081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23CD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45C9" w14:textId="6DDE00D6" w:rsidR="00881644" w:rsidRPr="00881644" w:rsidRDefault="00881644" w:rsidP="00881644">
            <w:pPr>
              <w:rPr>
                <w:rFonts w:asciiTheme="minorHAnsi" w:hAnsiTheme="minorHAnsi" w:cstheme="minorHAnsi"/>
                <w:sz w:val="20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Zakres przepływu min. 0,01 - 5,0 ml/m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A39D0" w14:textId="0392058E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BBE7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254E73BD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98BA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03EC" w14:textId="51C960AA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Precyzja przepływu ≤ 0,07 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1AE0" w14:textId="5A3C59BF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C850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3CFD3338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50C9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A1778" w14:textId="2BE8400C" w:rsidR="00881644" w:rsidRPr="00881644" w:rsidRDefault="00881644" w:rsidP="00881644">
            <w:pPr>
              <w:rPr>
                <w:rFonts w:asciiTheme="minorHAnsi" w:hAnsiTheme="minorHAnsi" w:cstheme="minorHAnsi"/>
                <w:sz w:val="20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Dokładność przepływu ± 1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3887" w14:textId="72B71043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C5608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0D2F5120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9EBA6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21913" w14:textId="4BADCF52" w:rsidR="00881644" w:rsidRPr="00881644" w:rsidRDefault="00881644" w:rsidP="00881644">
            <w:pPr>
              <w:rPr>
                <w:rFonts w:asciiTheme="minorHAnsi" w:hAnsiTheme="minorHAnsi" w:cstheme="minorHAnsi"/>
                <w:sz w:val="20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 xml:space="preserve">Zintegrowany co najmniej dwukanałowy </w:t>
            </w:r>
            <w:proofErr w:type="spellStart"/>
            <w:r w:rsidRPr="00881644">
              <w:rPr>
                <w:rFonts w:asciiTheme="minorHAnsi" w:hAnsiTheme="minorHAnsi" w:cstheme="minorHAnsi"/>
                <w:sz w:val="20"/>
              </w:rPr>
              <w:t>degazer</w:t>
            </w:r>
            <w:proofErr w:type="spellEnd"/>
            <w:r w:rsidRPr="00881644">
              <w:rPr>
                <w:rFonts w:asciiTheme="minorHAnsi" w:hAnsiTheme="minorHAnsi" w:cstheme="minorHAnsi"/>
                <w:sz w:val="20"/>
              </w:rPr>
              <w:t xml:space="preserve"> próżniow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923F" w14:textId="02E1A25A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F3209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16284BA6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712F6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F3C0A" w14:textId="65F75F51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Zintegrowana wymiarami nadstawka na rozpuszczalniki na 4 butle o pojemności 1 L z dedykowanymi nakrętkami HPLC i pojemnikiem na zlewki z filtrem opar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F08D9" w14:textId="45614C85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35607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3631BC60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C0A70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927C2" w14:textId="5E10A128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Wbudowany, automatyczny system do przemywania tłok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6F260" w14:textId="40C15FA9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2FDC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4472D075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5BEAF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11752" w14:textId="3F03699A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 xml:space="preserve">Zakres </w:t>
            </w:r>
            <w:proofErr w:type="spellStart"/>
            <w:r w:rsidRPr="00881644">
              <w:rPr>
                <w:rFonts w:asciiTheme="minorHAnsi" w:hAnsiTheme="minorHAnsi" w:cstheme="minorHAnsi"/>
                <w:sz w:val="20"/>
              </w:rPr>
              <w:t>pH</w:t>
            </w:r>
            <w:proofErr w:type="spellEnd"/>
            <w:r w:rsidRPr="00881644">
              <w:rPr>
                <w:rFonts w:asciiTheme="minorHAnsi" w:hAnsiTheme="minorHAnsi" w:cstheme="minorHAnsi"/>
                <w:sz w:val="20"/>
              </w:rPr>
              <w:t xml:space="preserve"> min. 2 - 12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84CCD" w14:textId="2B28154B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2E2A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7E95367F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6B86C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DD456" w14:textId="00F70C45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proofErr w:type="spellStart"/>
            <w:r w:rsidRPr="00881644">
              <w:rPr>
                <w:rFonts w:asciiTheme="minorHAnsi" w:hAnsiTheme="minorHAnsi" w:cstheme="minorHAnsi"/>
                <w:sz w:val="20"/>
              </w:rPr>
              <w:t>Autosampler</w:t>
            </w:r>
            <w:proofErr w:type="spellEnd"/>
            <w:r w:rsidRPr="00881644">
              <w:rPr>
                <w:rFonts w:asciiTheme="minorHAnsi" w:hAnsiTheme="minorHAnsi" w:cstheme="minorHAnsi"/>
                <w:sz w:val="20"/>
              </w:rPr>
              <w:t xml:space="preserve"> z termostatowaniem próbek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BD8F" w14:textId="1DF4E6D8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FA60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75014E17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3CDAB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5E878" w14:textId="209E65F2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 xml:space="preserve">Zakres </w:t>
            </w:r>
            <w:proofErr w:type="spellStart"/>
            <w:r w:rsidRPr="00881644">
              <w:rPr>
                <w:rFonts w:asciiTheme="minorHAnsi" w:hAnsiTheme="minorHAnsi" w:cstheme="minorHAnsi"/>
                <w:sz w:val="20"/>
              </w:rPr>
              <w:t>nastrzyku</w:t>
            </w:r>
            <w:proofErr w:type="spellEnd"/>
            <w:r w:rsidRPr="00881644">
              <w:rPr>
                <w:rFonts w:asciiTheme="minorHAnsi" w:hAnsiTheme="minorHAnsi" w:cstheme="minorHAnsi"/>
                <w:sz w:val="20"/>
              </w:rPr>
              <w:t xml:space="preserve"> min. 0,1 µl do 100 µ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42B24" w14:textId="271AACC0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80554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6227A1A8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B5E1A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5E0B7" w14:textId="77B9B533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Podajnik próbek na min. 100 próbek o poj. 2 m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A9B15" w14:textId="602B0966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C3CDC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322E4798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9803E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9A3B1" w14:textId="2A696B63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Współczynnik przeniesienia co najwyżej 0,005 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9769F" w14:textId="018ED579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889E0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10CF55A6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0C799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05D5" w14:textId="29498EF5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Termostatowanie próbek w zakresie min. od +4 °C do +40 °C z możliwością regulacji co 1 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AA0A3" w14:textId="027EEF67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1420B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4D9845B3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6524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AF0D1" w14:textId="05FE0641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Zakres ciśnienia pracy co najmniej 800 bar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5A7D" w14:textId="3FA084B3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D6213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6D8A648A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8823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CA892" w14:textId="7D429665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Termostat kolum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B9447" w14:textId="484EA5B6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413DB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476BAA2F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904C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C6B35" w14:textId="7E909607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Zakres temperatur: co najmniej od 10 °C poniżej temp. otoczenia do min. + 60 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9A18D" w14:textId="50A34787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77B23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323870C9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BE44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FCC3" w14:textId="0BD875C5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Ilość kolumn: przynajmniej 3 o długości nie mniejszej niż 25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984F" w14:textId="11ECA610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FF5E1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7F4BB770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B6614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7C9A9" w14:textId="0A2AB759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Stabilność temperatury nie gorsza niż ± 0,1 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01B4F" w14:textId="36082A7E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610A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644" w:rsidRPr="00D5198C" w14:paraId="7C11C13A" w14:textId="77777777" w:rsidTr="0088164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17A7" w14:textId="77777777" w:rsidR="00881644" w:rsidRPr="00EF5DF8" w:rsidRDefault="00881644" w:rsidP="00881644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02854" w14:textId="23C88E53" w:rsidR="00881644" w:rsidRPr="00881644" w:rsidRDefault="00881644" w:rsidP="0088164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81644">
              <w:rPr>
                <w:rFonts w:asciiTheme="minorHAnsi" w:hAnsiTheme="minorHAnsi" w:cstheme="minorHAnsi"/>
                <w:sz w:val="20"/>
              </w:rPr>
              <w:t>Termostat powinien posiadać blok chłodząco-grzejny umożliwiający podgrzewanie fazy ruchomej przed kolumną i jednoczesnym chłodzeniem jej za kolumną lub inny system kontroli i regulacji temperatury odpowiedni dla zastosowanych detektor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7DD01" w14:textId="1E62A4F1" w:rsidR="00881644" w:rsidRDefault="00881644" w:rsidP="008816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554A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5BF0" w14:textId="77777777" w:rsidR="00881644" w:rsidRPr="00D5198C" w:rsidRDefault="00881644" w:rsidP="0088164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7E40" w:rsidRPr="00D5198C" w14:paraId="13E1A7D5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1DE49E18" w:rsidR="00237E40" w:rsidRPr="00972CCE" w:rsidRDefault="00237E40" w:rsidP="00972CCE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65DD2" w14:textId="7E27C30C" w:rsidR="00237E40" w:rsidRDefault="00972CCE" w:rsidP="00237E4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Wyposaże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9FDAE" w14:textId="77777777" w:rsidR="00237E40" w:rsidRDefault="00237E40" w:rsidP="00237E4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77777777" w:rsidR="00237E40" w:rsidRPr="00D5198C" w:rsidRDefault="00237E40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2CCE" w:rsidRPr="0012085B" w14:paraId="0EB4A321" w14:textId="77777777" w:rsidTr="00972CC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D4423" w14:textId="77777777" w:rsidR="00972CCE" w:rsidRPr="00EF5DF8" w:rsidRDefault="00972CCE" w:rsidP="00972CCE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23938" w14:textId="2CBF23E0" w:rsidR="00972CCE" w:rsidRPr="00972CCE" w:rsidRDefault="00972CCE" w:rsidP="00972CCE">
            <w:pPr>
              <w:shd w:val="clear" w:color="auto" w:fill="FFFFFF" w:themeFill="background1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972CCE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Generator gazów:</w:t>
            </w:r>
          </w:p>
          <w:p w14:paraId="202A0A7D" w14:textId="194BB175" w:rsidR="00972CCE" w:rsidRPr="00972CCE" w:rsidRDefault="00972CCE" w:rsidP="00972CCE">
            <w:pPr>
              <w:pStyle w:val="Akapitzlist"/>
              <w:numPr>
                <w:ilvl w:val="0"/>
                <w:numId w:val="44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</w:rPr>
            </w:pP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>Membranowy generator gazów zasilany sprężonym powietrzem o jakości 1:4:1 według ISO 8573-1 lub równoważne</w:t>
            </w:r>
            <w:r>
              <w:rPr>
                <w:rFonts w:asciiTheme="minorHAnsi" w:eastAsiaTheme="minorEastAsia" w:hAnsiTheme="minorHAnsi" w:cstheme="minorHAnsi"/>
                <w:sz w:val="20"/>
                <w:szCs w:val="20"/>
              </w:rPr>
              <w:t>go</w:t>
            </w: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>.</w:t>
            </w:r>
          </w:p>
          <w:p w14:paraId="07E11B88" w14:textId="126DCB48" w:rsidR="00972CCE" w:rsidRPr="00972CCE" w:rsidRDefault="00972CCE" w:rsidP="00972CCE">
            <w:pPr>
              <w:pStyle w:val="Akapitzlist"/>
              <w:numPr>
                <w:ilvl w:val="0"/>
                <w:numId w:val="44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</w:rPr>
            </w:pP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>Każdy ze strumieni gazów musi posiadać osobne wyjście i być regulowany za pomocą odrębnego regulatora ciśnienia i przepływu.</w:t>
            </w:r>
          </w:p>
          <w:p w14:paraId="61E9D3C5" w14:textId="191C360A" w:rsidR="00972CCE" w:rsidRPr="00972CCE" w:rsidRDefault="00972CCE" w:rsidP="00972CCE">
            <w:pPr>
              <w:pStyle w:val="Akapitzlist"/>
              <w:numPr>
                <w:ilvl w:val="0"/>
                <w:numId w:val="44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</w:rPr>
            </w:pP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>Praca w zakresie ciśnień na wejściu od 8,3-10 bar</w:t>
            </w:r>
          </w:p>
          <w:p w14:paraId="626E2294" w14:textId="6A51EFE7" w:rsidR="00972CCE" w:rsidRPr="00972CCE" w:rsidRDefault="00972CCE" w:rsidP="00972CCE">
            <w:pPr>
              <w:pStyle w:val="Akapitzlist"/>
              <w:numPr>
                <w:ilvl w:val="0"/>
                <w:numId w:val="44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</w:rPr>
            </w:pP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>Generator musi dostarczać wszystkie gazy niezbędne do pracy spektrometru, poszczególne strumienie gazów muszą spełniać następujące wymagania:</w:t>
            </w:r>
          </w:p>
          <w:p w14:paraId="1FF5E36C" w14:textId="646D5BB0" w:rsidR="00972CCE" w:rsidRPr="00972CCE" w:rsidRDefault="00972CCE" w:rsidP="00972CCE">
            <w:pPr>
              <w:pStyle w:val="Akapitzlist"/>
              <w:numPr>
                <w:ilvl w:val="0"/>
                <w:numId w:val="44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</w:rPr>
            </w:pP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  <w:u w:val="single"/>
              </w:rPr>
              <w:t xml:space="preserve">Azot: </w:t>
            </w: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Wydajność co najmniej 38L/min o ciśnieniu do 7,6 </w:t>
            </w:r>
            <w:proofErr w:type="spellStart"/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>bara</w:t>
            </w:r>
            <w:proofErr w:type="spellEnd"/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 (110 PSI)</w:t>
            </w:r>
          </w:p>
          <w:p w14:paraId="46FF5DD9" w14:textId="77777777" w:rsidR="00972CCE" w:rsidRPr="00972CCE" w:rsidRDefault="00972CCE" w:rsidP="00972CCE">
            <w:pPr>
              <w:pStyle w:val="Akapitzlist"/>
              <w:numPr>
                <w:ilvl w:val="0"/>
                <w:numId w:val="44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</w:rPr>
            </w:pP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  <w:u w:val="single"/>
              </w:rPr>
              <w:t xml:space="preserve">Powietrze 1 linia: </w:t>
            </w: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Wydajność co najmniej do 52L/min o ciśnieniu do 7,6 </w:t>
            </w:r>
            <w:proofErr w:type="spellStart"/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>bara</w:t>
            </w:r>
            <w:proofErr w:type="spellEnd"/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 (110 PSI)</w:t>
            </w:r>
          </w:p>
          <w:p w14:paraId="012BA811" w14:textId="39B3EFB2" w:rsidR="00972CCE" w:rsidRPr="00972CCE" w:rsidRDefault="00972CCE" w:rsidP="00972CCE">
            <w:pPr>
              <w:pStyle w:val="Akapitzlist"/>
              <w:numPr>
                <w:ilvl w:val="0"/>
                <w:numId w:val="44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</w:rPr>
            </w:pP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  <w:u w:val="single"/>
              </w:rPr>
              <w:t xml:space="preserve">Powietrze 2 linia: </w:t>
            </w:r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Wydajność co najmniej do 50L/min o ciśnieniu do 7,6 </w:t>
            </w:r>
            <w:proofErr w:type="spellStart"/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>bara</w:t>
            </w:r>
            <w:proofErr w:type="spellEnd"/>
            <w:r w:rsidRPr="00972CCE">
              <w:rPr>
                <w:rFonts w:asciiTheme="minorHAnsi" w:eastAsiaTheme="minorEastAsia" w:hAnsiTheme="minorHAnsi" w:cstheme="minorHAnsi"/>
                <w:sz w:val="20"/>
                <w:szCs w:val="20"/>
              </w:rPr>
              <w:t xml:space="preserve"> (110 PSI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B543E" w14:textId="2C694B93" w:rsidR="00972CCE" w:rsidRPr="0012085B" w:rsidRDefault="00972CCE" w:rsidP="00972CC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B8D9E" w14:textId="77777777" w:rsidR="00972CCE" w:rsidRPr="0012085B" w:rsidRDefault="00972CCE" w:rsidP="00972CC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972CCE" w:rsidRPr="00D5198C" w14:paraId="77B5548A" w14:textId="77777777" w:rsidTr="00972CC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77777777" w:rsidR="00972CCE" w:rsidRPr="0012085B" w:rsidRDefault="00972CCE" w:rsidP="00972CCE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E0FD0" w14:textId="391007A5" w:rsidR="00972CCE" w:rsidRPr="00972CCE" w:rsidRDefault="00972CCE" w:rsidP="00972CCE">
            <w:pPr>
              <w:shd w:val="clear" w:color="auto" w:fill="FFFFFF" w:themeFill="background1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u w:val="single"/>
              </w:rPr>
              <w:t>Sprężarka</w:t>
            </w:r>
            <w:r w:rsidRPr="00972CCE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:</w:t>
            </w:r>
          </w:p>
          <w:p w14:paraId="78F18848" w14:textId="77777777" w:rsidR="00972CCE" w:rsidRPr="00972CCE" w:rsidRDefault="00972CCE" w:rsidP="00972CCE">
            <w:pPr>
              <w:pStyle w:val="Akapitzlist"/>
              <w:numPr>
                <w:ilvl w:val="0"/>
                <w:numId w:val="45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 xml:space="preserve">Bezolejowa sprężarka typu </w:t>
            </w:r>
            <w:proofErr w:type="spellStart"/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scroll</w:t>
            </w:r>
            <w:proofErr w:type="spellEnd"/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 xml:space="preserve"> o mocy silnika przynajmniej 3,7 KW wyposażona w zbiornik: 0,35 m3/min i </w:t>
            </w:r>
            <w:proofErr w:type="spellStart"/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wymrażacz</w:t>
            </w:r>
            <w:proofErr w:type="spellEnd"/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 xml:space="preserve"> wilgoci. </w:t>
            </w:r>
          </w:p>
          <w:p w14:paraId="65063DAC" w14:textId="77777777" w:rsidR="00972CCE" w:rsidRPr="00972CCE" w:rsidRDefault="00972CCE" w:rsidP="00972CCE">
            <w:pPr>
              <w:pStyle w:val="Akapitzlist"/>
              <w:numPr>
                <w:ilvl w:val="0"/>
                <w:numId w:val="45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 xml:space="preserve">Sprężone powietrze po schłodzeniu musi trafiać do zbiornika, wyposażonego w spust kondensatu. Za zbiornikiem ze sprężonym powietrzem zainstalowany musi być </w:t>
            </w:r>
            <w:proofErr w:type="spellStart"/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wymrażacz</w:t>
            </w:r>
            <w:proofErr w:type="spellEnd"/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 xml:space="preserve">, również wyposażony w spust kondensatu. Sprężarka musi być wyposażona w </w:t>
            </w: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lastRenderedPageBreak/>
              <w:t>kompensatory drgań umieszczone pomiędzy podłogą a ramą nośną urządzenia. </w:t>
            </w:r>
          </w:p>
          <w:p w14:paraId="2CE46D24" w14:textId="7F2934D5" w:rsidR="00972CCE" w:rsidRPr="00972CCE" w:rsidRDefault="00972CCE" w:rsidP="00972CCE">
            <w:pPr>
              <w:pStyle w:val="Akapitzlist"/>
              <w:numPr>
                <w:ilvl w:val="0"/>
                <w:numId w:val="45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 xml:space="preserve">Sprężarka podczas pracy nie może generować hałasu przekraczającego 57 </w:t>
            </w:r>
            <w:proofErr w:type="spellStart"/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dB</w:t>
            </w:r>
            <w:proofErr w:type="spellEnd"/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 xml:space="preserve"> (A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1684D502" w:rsidR="00972CCE" w:rsidRDefault="00972CCE" w:rsidP="00972CC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972CCE" w:rsidRPr="00D5198C" w:rsidRDefault="00972CCE" w:rsidP="00972CC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2CCE" w:rsidRPr="00D5198C" w14:paraId="5F3CF13A" w14:textId="77777777" w:rsidTr="00972CC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65CB6" w14:textId="77777777" w:rsidR="00972CCE" w:rsidRPr="00EF5DF8" w:rsidRDefault="00972CCE" w:rsidP="00972CCE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E18EF" w14:textId="05D7E733" w:rsidR="00972CCE" w:rsidRPr="00972CCE" w:rsidRDefault="00972CCE" w:rsidP="00972CCE">
            <w:pPr>
              <w:shd w:val="clear" w:color="auto" w:fill="FFFFFF" w:themeFill="background1"/>
              <w:rPr>
                <w:rFonts w:asciiTheme="minorHAnsi" w:hAnsiTheme="minorHAnsi" w:cstheme="minorHAnsi"/>
                <w:iCs/>
                <w:sz w:val="20"/>
                <w:szCs w:val="20"/>
                <w:u w:val="single"/>
              </w:rPr>
            </w:pPr>
            <w:r w:rsidRPr="009C4E06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  <w:u w:val="single"/>
              </w:rPr>
              <w:t>UPS</w:t>
            </w:r>
            <w:r w:rsidRPr="00972CCE"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  <w:t>:</w:t>
            </w:r>
          </w:p>
          <w:p w14:paraId="492F49C9" w14:textId="77777777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Minimalna moc pozorna: 6000 VA,</w:t>
            </w:r>
          </w:p>
          <w:p w14:paraId="362E905E" w14:textId="77777777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Minimalna moc czynna: 5300 W,</w:t>
            </w:r>
          </w:p>
          <w:p w14:paraId="336532A7" w14:textId="77777777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Możliwość zdalnego wyłączania,</w:t>
            </w:r>
          </w:p>
          <w:p w14:paraId="4C54F59A" w14:textId="77777777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Złącze EPO (p.poż.),</w:t>
            </w:r>
          </w:p>
          <w:p w14:paraId="725EF2FA" w14:textId="77777777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Temperatura pracy: 15 - 25ºC,</w:t>
            </w:r>
          </w:p>
          <w:p w14:paraId="3F9C5F73" w14:textId="77777777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Komunikacja: RS 232 i USB,</w:t>
            </w:r>
          </w:p>
          <w:p w14:paraId="6D0697B7" w14:textId="77777777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Czas ładowania do 90 %: max 4 godziny,</w:t>
            </w:r>
          </w:p>
          <w:p w14:paraId="30F738A0" w14:textId="77777777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shd w:val="clear" w:color="auto" w:fill="FFFFFF" w:themeFill="background1"/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Czas podtrzymania (100% obciążenia): minimum 5 min,</w:t>
            </w:r>
          </w:p>
          <w:p w14:paraId="154F928E" w14:textId="17441065" w:rsidR="00972CCE" w:rsidRPr="00972CCE" w:rsidRDefault="00972CCE" w:rsidP="00972CCE">
            <w:pPr>
              <w:pStyle w:val="Akapitzlist"/>
              <w:numPr>
                <w:ilvl w:val="0"/>
                <w:numId w:val="46"/>
              </w:numPr>
              <w:rPr>
                <w:rFonts w:asciiTheme="minorHAnsi" w:hAnsiTheme="minorHAnsi" w:cstheme="minorHAnsi"/>
                <w:sz w:val="20"/>
              </w:rPr>
            </w:pPr>
            <w:r w:rsidRPr="00972CCE">
              <w:rPr>
                <w:rFonts w:asciiTheme="minorHAnsi" w:eastAsiaTheme="minorEastAsia" w:hAnsiTheme="minorHAnsi" w:cstheme="minorHAnsi"/>
                <w:iCs/>
                <w:sz w:val="20"/>
                <w:szCs w:val="20"/>
              </w:rPr>
              <w:t>Gniazda wyjściowe: listwa zaciskowa + 2x IEC 320 (10A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5FC4C" w14:textId="58FE8F5D" w:rsidR="00972CCE" w:rsidRPr="00972CCE" w:rsidRDefault="00972CCE" w:rsidP="00972CC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72CC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C4E0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CB79D" w14:textId="77777777" w:rsidR="00972CCE" w:rsidRPr="00D5198C" w:rsidRDefault="00972CCE" w:rsidP="00972CC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2CCE" w:rsidRPr="00D5198C" w14:paraId="38CB705F" w14:textId="77777777" w:rsidTr="00972CC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1AA6B" w14:textId="77777777" w:rsidR="00972CCE" w:rsidRPr="00EF5DF8" w:rsidRDefault="00972CCE" w:rsidP="00972CCE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3CEC0" w14:textId="2F45C546" w:rsidR="00972CCE" w:rsidRPr="00972CCE" w:rsidRDefault="00972CCE" w:rsidP="00972CCE">
            <w:pPr>
              <w:rPr>
                <w:rFonts w:asciiTheme="minorHAnsi" w:hAnsiTheme="minorHAnsi" w:cstheme="minorHAnsi"/>
                <w:sz w:val="20"/>
              </w:rPr>
            </w:pPr>
            <w:r w:rsidRPr="009C4E06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Stół pod spektrometr mas</w:t>
            </w:r>
            <w:r w:rsidRPr="00972CC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972CCE">
              <w:rPr>
                <w:rFonts w:asciiTheme="minorHAnsi" w:hAnsiTheme="minorHAnsi" w:cstheme="minorHAnsi"/>
                <w:sz w:val="20"/>
                <w:szCs w:val="20"/>
              </w:rPr>
              <w:t>kompatybilny z dostarczanym spektrometrem, w wyciszeniem pracy pompy wstępnej, wentylowany z kontrolą temperatur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F433C" w14:textId="290105A4" w:rsidR="00972CCE" w:rsidRDefault="00972CCE" w:rsidP="00972CC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34A70" w14:textId="77777777" w:rsidR="00972CCE" w:rsidRPr="00D5198C" w:rsidRDefault="00972CCE" w:rsidP="00972CC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2CCE" w:rsidRPr="00D5198C" w14:paraId="71546C9B" w14:textId="77777777" w:rsidTr="00972CC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BEE4" w14:textId="77777777" w:rsidR="00972CCE" w:rsidRPr="00EF5DF8" w:rsidRDefault="00972CCE" w:rsidP="00972CCE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BE295" w14:textId="27D6FC90" w:rsidR="00972CCE" w:rsidRPr="00972CCE" w:rsidRDefault="00972CCE" w:rsidP="00972CCE">
            <w:pPr>
              <w:rPr>
                <w:rFonts w:asciiTheme="minorHAnsi" w:hAnsiTheme="minorHAnsi" w:cstheme="minorHAnsi"/>
                <w:sz w:val="20"/>
              </w:rPr>
            </w:pPr>
            <w:r w:rsidRPr="009C4E06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Stolik pod HPLC</w:t>
            </w:r>
            <w:r w:rsidRPr="00972CCE">
              <w:rPr>
                <w:rFonts w:asciiTheme="minorHAnsi" w:hAnsiTheme="minorHAnsi" w:cstheme="minorHAnsi"/>
                <w:sz w:val="20"/>
                <w:szCs w:val="20"/>
              </w:rPr>
              <w:t xml:space="preserve"> kompatybilny z </w:t>
            </w:r>
            <w:r w:rsidRPr="00972CC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zestawem UHPLC dostarczanym wraz ze spektrometre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38FB" w14:textId="27423F9E" w:rsidR="00972CCE" w:rsidRDefault="00972CCE" w:rsidP="00972CC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E0A2" w14:textId="77777777" w:rsidR="00972CCE" w:rsidRPr="00D5198C" w:rsidRDefault="00972CCE" w:rsidP="00972CC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4E06" w:rsidRPr="00D5198C" w14:paraId="03F11402" w14:textId="77777777" w:rsidTr="009C4E0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1D8D" w14:textId="16254D14" w:rsidR="009C4E06" w:rsidRPr="009C4E06" w:rsidRDefault="009C4E06" w:rsidP="009C4E06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AADFA" w14:textId="7781FE71" w:rsidR="009C4E06" w:rsidRPr="00D5198C" w:rsidRDefault="009C4E06" w:rsidP="00237E4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Parametry punktowane</w:t>
            </w:r>
          </w:p>
        </w:tc>
      </w:tr>
      <w:tr w:rsidR="009C4E06" w:rsidRPr="00D5198C" w14:paraId="2E019DE0" w14:textId="77777777" w:rsidTr="009C4E0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406B" w14:textId="77777777" w:rsidR="009C4E06" w:rsidRPr="00EF5DF8" w:rsidRDefault="009C4E06" w:rsidP="009C4E06">
            <w:pPr>
              <w:pStyle w:val="Akapitzlist"/>
              <w:numPr>
                <w:ilvl w:val="0"/>
                <w:numId w:val="4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9F527" w14:textId="33753F5E" w:rsidR="009C4E06" w:rsidRPr="009C4E06" w:rsidRDefault="009C4E06" w:rsidP="009C4E06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9C4E06">
              <w:rPr>
                <w:rFonts w:asciiTheme="minorHAnsi" w:hAnsiTheme="minorHAnsi" w:cstheme="minorHAnsi"/>
                <w:sz w:val="20"/>
              </w:rPr>
              <w:t>Możliwość ponownej fragmentacji jonów w trzecim kwadrupolu i prowadzenia eksperymentów w trybie MRM</w:t>
            </w:r>
            <w:r w:rsidR="000E3B3D">
              <w:rPr>
                <w:rFonts w:asciiTheme="minorHAnsi" w:hAnsiTheme="minorHAnsi" w:cstheme="minorHAnsi"/>
                <w:sz w:val="20"/>
              </w:rPr>
              <w:t>3</w:t>
            </w:r>
            <w:bookmarkStart w:id="0" w:name="_GoBack"/>
            <w:bookmarkEnd w:id="0"/>
            <w:r w:rsidRPr="009C4E06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93BE4" w14:textId="77777777" w:rsidR="009C4E06" w:rsidRDefault="009C4E06" w:rsidP="009C4E0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- 25 pkt.</w:t>
            </w:r>
          </w:p>
          <w:p w14:paraId="28CEC06C" w14:textId="30B93B96" w:rsidR="009C4E06" w:rsidRDefault="009C4E06" w:rsidP="009C4E0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-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8AE40" w14:textId="77777777" w:rsidR="009C4E06" w:rsidRPr="00D5198C" w:rsidRDefault="009C4E06" w:rsidP="009C4E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4E06" w:rsidRPr="00D5198C" w14:paraId="577D3B3F" w14:textId="77777777" w:rsidTr="009C4E0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B55EE" w14:textId="77777777" w:rsidR="009C4E06" w:rsidRPr="00EF5DF8" w:rsidRDefault="009C4E06" w:rsidP="009C4E06">
            <w:pPr>
              <w:pStyle w:val="Akapitzlist"/>
              <w:numPr>
                <w:ilvl w:val="0"/>
                <w:numId w:val="4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C5E55" w14:textId="5B7CBF2C" w:rsidR="009C4E06" w:rsidRPr="009C4E06" w:rsidRDefault="009C4E06" w:rsidP="009C4E06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9C4E06">
              <w:rPr>
                <w:rFonts w:asciiTheme="minorHAnsi" w:hAnsiTheme="minorHAnsi" w:cstheme="minorHAnsi"/>
                <w:sz w:val="20"/>
              </w:rPr>
              <w:t>Możliwość fragmentacji z rozrzutem energii, pozwalająca na uzyskiwanie bogatych widm fragmentacyjn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4FAD" w14:textId="77777777" w:rsidR="009C4E06" w:rsidRDefault="009C4E06" w:rsidP="009C4E0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- 25 pkt.</w:t>
            </w:r>
          </w:p>
          <w:p w14:paraId="663BB8AB" w14:textId="2C284E14" w:rsidR="009C4E06" w:rsidRDefault="009C4E06" w:rsidP="009C4E0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-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87780" w14:textId="77777777" w:rsidR="009C4E06" w:rsidRPr="00D5198C" w:rsidRDefault="009C4E06" w:rsidP="009C4E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4E06" w:rsidRPr="00D5198C" w14:paraId="41352685" w14:textId="77777777" w:rsidTr="009C4E0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45756" w14:textId="77777777" w:rsidR="009C4E06" w:rsidRPr="00EF5DF8" w:rsidRDefault="009C4E06" w:rsidP="009C4E06">
            <w:pPr>
              <w:pStyle w:val="Akapitzlist"/>
              <w:numPr>
                <w:ilvl w:val="0"/>
                <w:numId w:val="4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73877" w14:textId="2E8D8579" w:rsidR="009C4E06" w:rsidRPr="009C4E06" w:rsidRDefault="009C4E06" w:rsidP="009C4E06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9C4E06">
              <w:rPr>
                <w:rFonts w:asciiTheme="minorHAnsi" w:hAnsiTheme="minorHAnsi" w:cstheme="minorHAnsi"/>
                <w:sz w:val="20"/>
              </w:rPr>
              <w:t>Zakrzywiona optyka jonowa pod kątem 180</w:t>
            </w:r>
            <w:r>
              <w:rPr>
                <w:rFonts w:ascii="Calibri" w:hAnsi="Calibri" w:cs="Calibri"/>
                <w:sz w:val="20"/>
              </w:rPr>
              <w:t>°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E4BB1" w14:textId="77777777" w:rsidR="009C4E06" w:rsidRDefault="009C4E06" w:rsidP="009C4E0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- 25 pkt.</w:t>
            </w:r>
          </w:p>
          <w:p w14:paraId="7C1DE5DF" w14:textId="5E9AC607" w:rsidR="009C4E06" w:rsidRDefault="009C4E06" w:rsidP="009C4E0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-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A881" w14:textId="77777777" w:rsidR="009C4E06" w:rsidRPr="00D5198C" w:rsidRDefault="009C4E06" w:rsidP="009C4E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4E06" w:rsidRPr="00D5198C" w14:paraId="75A06A62" w14:textId="77777777" w:rsidTr="009C4E0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6233D" w14:textId="77777777" w:rsidR="009C4E06" w:rsidRPr="00EF5DF8" w:rsidRDefault="009C4E06" w:rsidP="009C4E06">
            <w:pPr>
              <w:pStyle w:val="Akapitzlist"/>
              <w:numPr>
                <w:ilvl w:val="0"/>
                <w:numId w:val="4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2AB68" w14:textId="78F69072" w:rsidR="009C4E06" w:rsidRPr="009C4E06" w:rsidRDefault="009C4E06" w:rsidP="009C4E06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C4E06">
              <w:rPr>
                <w:rFonts w:asciiTheme="minorHAnsi" w:hAnsiTheme="minorHAnsi" w:cstheme="minorHAnsi"/>
                <w:sz w:val="20"/>
              </w:rPr>
              <w:t>Komora kolizyjna pozwalająca na wykorzystanie gazu pochodzącego z generatora do prowadzenia procesu fragmentacji jonów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BD6A1" w14:textId="77777777" w:rsidR="009C4E06" w:rsidRDefault="009C4E06" w:rsidP="009C4E0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- 25 pkt.</w:t>
            </w:r>
          </w:p>
          <w:p w14:paraId="4196A33A" w14:textId="4555C165" w:rsidR="009C4E06" w:rsidRPr="00BE7D62" w:rsidRDefault="009C4E06" w:rsidP="009C4E0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-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0B805" w14:textId="77777777" w:rsidR="009C4E06" w:rsidRPr="00D5198C" w:rsidRDefault="009C4E06" w:rsidP="009C4E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4E06" w:rsidRPr="00D5198C" w14:paraId="68EC55C7" w14:textId="77777777" w:rsidTr="009C4E0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FDAA9" w14:textId="77777777" w:rsidR="009C4E06" w:rsidRPr="00EF5DF8" w:rsidRDefault="009C4E06" w:rsidP="009C4E06">
            <w:pPr>
              <w:pStyle w:val="Akapitzlist"/>
              <w:numPr>
                <w:ilvl w:val="0"/>
                <w:numId w:val="4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46A53" w14:textId="26105DC0" w:rsidR="009C4E06" w:rsidRPr="000E3B3D" w:rsidRDefault="009C4E06" w:rsidP="009C4E06">
            <w:pPr>
              <w:rPr>
                <w:rFonts w:asciiTheme="minorHAnsi" w:eastAsia="Calibri" w:hAnsiTheme="minorHAnsi" w:cstheme="minorHAnsi"/>
                <w:strike/>
                <w:sz w:val="20"/>
                <w:szCs w:val="22"/>
              </w:rPr>
            </w:pPr>
            <w:r w:rsidRPr="000E3B3D">
              <w:rPr>
                <w:rFonts w:asciiTheme="minorHAnsi" w:hAnsiTheme="minorHAnsi" w:cstheme="minorHAnsi"/>
                <w:strike/>
                <w:sz w:val="20"/>
              </w:rPr>
              <w:t>Możliwość ponownej fragmentacji jonów w trzecim kwadrupolu i prowadzenia eksperymentów w trybie MRM3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9108B" w14:textId="77777777" w:rsidR="009C4E06" w:rsidRPr="000E3B3D" w:rsidRDefault="009C4E06" w:rsidP="009C4E06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0E3B3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 - 25 pkt.</w:t>
            </w:r>
          </w:p>
          <w:p w14:paraId="409FBF54" w14:textId="592C5799" w:rsidR="009C4E06" w:rsidRPr="000E3B3D" w:rsidRDefault="009C4E06" w:rsidP="009C4E06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0E3B3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NIE -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BD6CD" w14:textId="77777777" w:rsidR="009C4E06" w:rsidRPr="000E3B3D" w:rsidRDefault="009C4E06" w:rsidP="009C4E06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131"/>
    <w:multiLevelType w:val="hybridMultilevel"/>
    <w:tmpl w:val="CB76233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6F2AC28">
      <w:numFmt w:val="bullet"/>
      <w:lvlText w:val="·"/>
      <w:lvlJc w:val="left"/>
      <w:pPr>
        <w:ind w:left="1080" w:hanging="360"/>
      </w:pPr>
      <w:rPr>
        <w:rFonts w:ascii="Calibri" w:eastAsiaTheme="minorEastAsia" w:hAnsi="Calibri" w:cs="Calibri" w:hint="default"/>
        <w:sz w:val="2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EF5CE3"/>
    <w:multiLevelType w:val="hybridMultilevel"/>
    <w:tmpl w:val="54CA50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57AD6"/>
    <w:multiLevelType w:val="hybridMultilevel"/>
    <w:tmpl w:val="CB76233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6F2AC28">
      <w:numFmt w:val="bullet"/>
      <w:lvlText w:val="·"/>
      <w:lvlJc w:val="left"/>
      <w:pPr>
        <w:ind w:left="1080" w:hanging="360"/>
      </w:pPr>
      <w:rPr>
        <w:rFonts w:ascii="Calibri" w:eastAsiaTheme="minorEastAsia" w:hAnsi="Calibri" w:cs="Calibri" w:hint="default"/>
        <w:sz w:val="2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CD6"/>
    <w:multiLevelType w:val="hybridMultilevel"/>
    <w:tmpl w:val="36AA8466"/>
    <w:lvl w:ilvl="0" w:tplc="C91A9416">
      <w:start w:val="1"/>
      <w:numFmt w:val="lowerLetter"/>
      <w:lvlText w:val="%1)"/>
      <w:lvlJc w:val="left"/>
      <w:pPr>
        <w:ind w:left="360" w:hanging="360"/>
      </w:pPr>
      <w:rPr>
        <w:sz w:val="20"/>
      </w:rPr>
    </w:lvl>
    <w:lvl w:ilvl="1" w:tplc="EFE01B4A">
      <w:start w:val="1"/>
      <w:numFmt w:val="lowerLetter"/>
      <w:lvlText w:val="%2."/>
      <w:lvlJc w:val="left"/>
      <w:pPr>
        <w:ind w:left="1080" w:hanging="360"/>
      </w:pPr>
      <w:rPr>
        <w:sz w:val="2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FF7635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D54C0D"/>
    <w:multiLevelType w:val="hybridMultilevel"/>
    <w:tmpl w:val="0770D7B6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9" w15:restartNumberingAfterBreak="0">
    <w:nsid w:val="35570C8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BC3B82"/>
    <w:multiLevelType w:val="hybridMultilevel"/>
    <w:tmpl w:val="36ACCDF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66F2AC28">
      <w:numFmt w:val="bullet"/>
      <w:lvlText w:val="·"/>
      <w:lvlJc w:val="left"/>
      <w:pPr>
        <w:ind w:left="1080" w:hanging="360"/>
      </w:pPr>
      <w:rPr>
        <w:rFonts w:ascii="Calibri" w:eastAsiaTheme="minorEastAsia" w:hAnsi="Calibri" w:cs="Calibri" w:hint="default"/>
        <w:sz w:val="2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D6F01D1"/>
    <w:multiLevelType w:val="hybridMultilevel"/>
    <w:tmpl w:val="9C5A93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5B3101"/>
    <w:multiLevelType w:val="hybridMultilevel"/>
    <w:tmpl w:val="B7247F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5510B0"/>
    <w:multiLevelType w:val="hybridMultilevel"/>
    <w:tmpl w:val="AAF861B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C7318EF"/>
    <w:multiLevelType w:val="hybridMultilevel"/>
    <w:tmpl w:val="9266C802"/>
    <w:lvl w:ilvl="0" w:tplc="03B47276">
      <w:start w:val="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4550AB"/>
    <w:multiLevelType w:val="hybridMultilevel"/>
    <w:tmpl w:val="0B5C428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33370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DC80B5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5C048BA"/>
    <w:multiLevelType w:val="hybridMultilevel"/>
    <w:tmpl w:val="AE441230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9" w15:restartNumberingAfterBreak="0">
    <w:nsid w:val="664C5199"/>
    <w:multiLevelType w:val="hybridMultilevel"/>
    <w:tmpl w:val="2588339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6"/>
  </w:num>
  <w:num w:numId="3">
    <w:abstractNumId w:val="46"/>
  </w:num>
  <w:num w:numId="4">
    <w:abstractNumId w:val="25"/>
  </w:num>
  <w:num w:numId="5">
    <w:abstractNumId w:val="1"/>
  </w:num>
  <w:num w:numId="6">
    <w:abstractNumId w:val="7"/>
  </w:num>
  <w:num w:numId="7">
    <w:abstractNumId w:val="44"/>
  </w:num>
  <w:num w:numId="8">
    <w:abstractNumId w:val="43"/>
  </w:num>
  <w:num w:numId="9">
    <w:abstractNumId w:val="14"/>
  </w:num>
  <w:num w:numId="10">
    <w:abstractNumId w:val="23"/>
  </w:num>
  <w:num w:numId="11">
    <w:abstractNumId w:val="37"/>
  </w:num>
  <w:num w:numId="12">
    <w:abstractNumId w:val="27"/>
  </w:num>
  <w:num w:numId="13">
    <w:abstractNumId w:val="17"/>
  </w:num>
  <w:num w:numId="14">
    <w:abstractNumId w:val="15"/>
  </w:num>
  <w:num w:numId="15">
    <w:abstractNumId w:val="41"/>
  </w:num>
  <w:num w:numId="16">
    <w:abstractNumId w:val="6"/>
  </w:num>
  <w:num w:numId="17">
    <w:abstractNumId w:val="3"/>
  </w:num>
  <w:num w:numId="18">
    <w:abstractNumId w:val="13"/>
  </w:num>
  <w:num w:numId="19">
    <w:abstractNumId w:val="34"/>
  </w:num>
  <w:num w:numId="20">
    <w:abstractNumId w:val="40"/>
  </w:num>
  <w:num w:numId="21">
    <w:abstractNumId w:val="16"/>
  </w:num>
  <w:num w:numId="22">
    <w:abstractNumId w:val="20"/>
  </w:num>
  <w:num w:numId="23">
    <w:abstractNumId w:val="42"/>
  </w:num>
  <w:num w:numId="24">
    <w:abstractNumId w:val="33"/>
  </w:num>
  <w:num w:numId="25">
    <w:abstractNumId w:val="2"/>
  </w:num>
  <w:num w:numId="26">
    <w:abstractNumId w:val="9"/>
  </w:num>
  <w:num w:numId="27">
    <w:abstractNumId w:val="21"/>
  </w:num>
  <w:num w:numId="28">
    <w:abstractNumId w:val="28"/>
  </w:num>
  <w:num w:numId="29">
    <w:abstractNumId w:val="45"/>
  </w:num>
  <w:num w:numId="30">
    <w:abstractNumId w:val="11"/>
  </w:num>
  <w:num w:numId="31">
    <w:abstractNumId w:val="31"/>
  </w:num>
  <w:num w:numId="32">
    <w:abstractNumId w:val="29"/>
  </w:num>
  <w:num w:numId="33">
    <w:abstractNumId w:val="24"/>
  </w:num>
  <w:num w:numId="34">
    <w:abstractNumId w:val="32"/>
  </w:num>
  <w:num w:numId="35">
    <w:abstractNumId w:val="4"/>
  </w:num>
  <w:num w:numId="36">
    <w:abstractNumId w:val="12"/>
  </w:num>
  <w:num w:numId="37">
    <w:abstractNumId w:val="30"/>
  </w:num>
  <w:num w:numId="38">
    <w:abstractNumId w:val="35"/>
  </w:num>
  <w:num w:numId="39">
    <w:abstractNumId w:val="36"/>
  </w:num>
  <w:num w:numId="40">
    <w:abstractNumId w:val="10"/>
  </w:num>
  <w:num w:numId="41">
    <w:abstractNumId w:val="19"/>
  </w:num>
  <w:num w:numId="42">
    <w:abstractNumId w:val="5"/>
  </w:num>
  <w:num w:numId="43">
    <w:abstractNumId w:val="38"/>
  </w:num>
  <w:num w:numId="44">
    <w:abstractNumId w:val="8"/>
  </w:num>
  <w:num w:numId="45">
    <w:abstractNumId w:val="39"/>
  </w:num>
  <w:num w:numId="46">
    <w:abstractNumId w:val="22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0E3B3D"/>
    <w:rsid w:val="0012085B"/>
    <w:rsid w:val="00154807"/>
    <w:rsid w:val="00163B84"/>
    <w:rsid w:val="001B761A"/>
    <w:rsid w:val="001B79A0"/>
    <w:rsid w:val="0022367C"/>
    <w:rsid w:val="00237E40"/>
    <w:rsid w:val="0026750A"/>
    <w:rsid w:val="0028306A"/>
    <w:rsid w:val="00292FF0"/>
    <w:rsid w:val="002B2A36"/>
    <w:rsid w:val="00360AA9"/>
    <w:rsid w:val="00364BA0"/>
    <w:rsid w:val="0037323D"/>
    <w:rsid w:val="00386713"/>
    <w:rsid w:val="00397B7A"/>
    <w:rsid w:val="003B410E"/>
    <w:rsid w:val="003D5FFF"/>
    <w:rsid w:val="003F622F"/>
    <w:rsid w:val="00450F5E"/>
    <w:rsid w:val="004923A3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504"/>
    <w:rsid w:val="00787B4C"/>
    <w:rsid w:val="007A233E"/>
    <w:rsid w:val="007A659B"/>
    <w:rsid w:val="007B7481"/>
    <w:rsid w:val="007E47B6"/>
    <w:rsid w:val="007F0AE0"/>
    <w:rsid w:val="00806170"/>
    <w:rsid w:val="00832215"/>
    <w:rsid w:val="00852571"/>
    <w:rsid w:val="00881644"/>
    <w:rsid w:val="008F7993"/>
    <w:rsid w:val="00972CCE"/>
    <w:rsid w:val="009C4E06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92742"/>
    <w:rsid w:val="00DA4F81"/>
    <w:rsid w:val="00DB1883"/>
    <w:rsid w:val="00DB586C"/>
    <w:rsid w:val="00DD4F40"/>
    <w:rsid w:val="00DE0362"/>
    <w:rsid w:val="00DF1622"/>
    <w:rsid w:val="00E41A2F"/>
    <w:rsid w:val="00EA2CB6"/>
    <w:rsid w:val="00EB4831"/>
    <w:rsid w:val="00EF5DF8"/>
    <w:rsid w:val="00EF75B7"/>
    <w:rsid w:val="00F004AE"/>
    <w:rsid w:val="00F17659"/>
    <w:rsid w:val="00F5198F"/>
    <w:rsid w:val="00FB31DF"/>
    <w:rsid w:val="00FF4A3C"/>
    <w:rsid w:val="00FF4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aliases w:val="CW_Lista,Wypunktowanie,L1,Numerowanie,Akapit z listą BS"/>
    <w:basedOn w:val="Normalny"/>
    <w:link w:val="AkapitzlistZnak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AkapitzlistZnak">
    <w:name w:val="Akapit z listą Znak"/>
    <w:aliases w:val="CW_Lista Znak,Wypunktowanie Znak,L1 Znak,Numerowanie Znak,Akapit z listą BS Znak"/>
    <w:link w:val="Akapitzlist"/>
    <w:uiPriority w:val="34"/>
    <w:rsid w:val="00972CCE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972C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c2bcd6b-1cfb-4024-b694-1e96efe8257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6" ma:contentTypeDescription="Utwórz nowy dokument." ma:contentTypeScope="" ma:versionID="a6d5b88d94ad3b073b423fac3c433095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d970915f011a677d2f4663afc37a0b0e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ac2bcd6b-1cfb-4024-b694-1e96efe82571"/>
    <ds:schemaRef ds:uri="http://purl.org/dc/terms/"/>
    <ds:schemaRef ds:uri="8d7f34ec-9741-4b79-a27d-5e7851a777a5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FC8374-8C00-4CBA-B7DB-7367E749BC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57</Words>
  <Characters>6947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2</cp:revision>
  <cp:lastPrinted>2023-06-30T11:24:00Z</cp:lastPrinted>
  <dcterms:created xsi:type="dcterms:W3CDTF">2023-09-28T10:38:00Z</dcterms:created>
  <dcterms:modified xsi:type="dcterms:W3CDTF">2023-09-28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